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en How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w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6 S. Wa Pella Avenue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klimas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220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